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57C0B" w14:textId="77777777" w:rsidR="008F351A" w:rsidRPr="00E31F64" w:rsidRDefault="00E81663" w:rsidP="00E31F64">
      <w:bookmarkStart w:id="0" w:name="_GoBack"/>
      <w:bookmarkEnd w:id="0"/>
      <w:r>
        <w:rPr>
          <w:noProof/>
        </w:rPr>
        <w:drawing>
          <wp:inline distT="0" distB="0" distL="0" distR="0" wp14:anchorId="50C47907" wp14:editId="1E350033">
            <wp:extent cx="10249787" cy="5397313"/>
            <wp:effectExtent l="6985" t="0" r="6350" b="6350"/>
            <wp:docPr id="3" name="Picture 3" descr="C:\Users\Daniel Wykerd\Downloads\Schematic_SMS-Tracker_Sheet-1_201804151634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aniel Wykerd\Downloads\Schematic_SMS-Tracker_Sheet-1_20180415163453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346375" cy="544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F351A" w:rsidRPr="00E31F64" w:rsidSect="00B46139">
      <w:pgSz w:w="11906" w:h="16838"/>
      <w:pgMar w:top="45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TM0NzUxM7I0MzZT0lEKTi0uzszPAykwrAUAjb64SiwAAAA="/>
  </w:docVars>
  <w:rsids>
    <w:rsidRoot w:val="008F351A"/>
    <w:rsid w:val="0043773D"/>
    <w:rsid w:val="008F351A"/>
    <w:rsid w:val="0092152B"/>
    <w:rsid w:val="00AE0A21"/>
    <w:rsid w:val="00B46139"/>
    <w:rsid w:val="00D93C6E"/>
    <w:rsid w:val="00E31F64"/>
    <w:rsid w:val="00E81663"/>
    <w:rsid w:val="00EE6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283E4"/>
  <w15:chartTrackingRefBased/>
  <w15:docId w15:val="{96FA198C-AE1F-4772-BB1E-23E5E0DD5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3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5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ykerd</dc:creator>
  <cp:keywords/>
  <dc:description/>
  <cp:lastModifiedBy>Daniel Wykerd</cp:lastModifiedBy>
  <cp:revision>1</cp:revision>
  <cp:lastPrinted>2018-05-05T08:32:00Z</cp:lastPrinted>
  <dcterms:created xsi:type="dcterms:W3CDTF">2018-04-14T14:41:00Z</dcterms:created>
  <dcterms:modified xsi:type="dcterms:W3CDTF">2018-05-09T22:12:00Z</dcterms:modified>
</cp:coreProperties>
</file>